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b6b3e9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541ec2c-31fe-4b42-840a-e22cf75d251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48:27Z</dcterms:created>
  <dcterms:modified xsi:type="dcterms:W3CDTF">2023-07-28T18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